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3C0E1626" w:rsidR="00A97999" w:rsidRPr="00FE6CC4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FE6CC4">
        <w:rPr>
          <w:sz w:val="48"/>
          <w:szCs w:val="28"/>
        </w:rPr>
        <w:t>Data Operations in Django with Queries</w:t>
      </w:r>
    </w:p>
    <w:p w14:paraId="4D17AC8E" w14:textId="00949435" w:rsidR="00C945D3" w:rsidRDefault="00AD0578" w:rsidP="00E321B5">
      <w:pPr>
        <w:spacing w:before="0" w:after="0" w:line="36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BE7DD6">
          <w:rPr>
            <w:rStyle w:val="Hyperlink"/>
            <w:b/>
            <w:bCs/>
            <w:noProof/>
          </w:rPr>
          <w:t>Python ORM</w:t>
        </w:r>
        <w:r w:rsidR="00915B47" w:rsidRPr="00BE7DD6">
          <w:rPr>
            <w:rStyle w:val="Hyperlink"/>
            <w:b/>
            <w:bCs/>
            <w:noProof/>
          </w:rPr>
          <w:t xml:space="preserve"> </w:t>
        </w:r>
        <w:r w:rsidR="00915B47" w:rsidRPr="00BE7DD6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5B51125B" w14:textId="3C35EF51" w:rsidR="00FE6CC4" w:rsidRPr="00FE6CC4" w:rsidRDefault="00FE6CC4" w:rsidP="00E321B5">
      <w:pPr>
        <w:spacing w:before="0" w:after="0" w:line="360" w:lineRule="auto"/>
        <w:jc w:val="center"/>
        <w:rPr>
          <w:color w:val="FF0000"/>
          <w:u w:val="single"/>
          <w:lang w:val="bg-BG"/>
        </w:rPr>
      </w:pPr>
      <w:r w:rsidRPr="00C51E2C">
        <w:t xml:space="preserve">Submit your solutions </w:t>
      </w:r>
      <w:r w:rsidR="00BE7DD6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9" w:history="1">
        <w:r w:rsidRPr="00BE7DD6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5FC0CB9D" w14:textId="77777777" w:rsidR="000A63EB" w:rsidRPr="000A63EB" w:rsidRDefault="000A63EB" w:rsidP="000A63EB"/>
    <w:p w14:paraId="7BB42A7E" w14:textId="273B0328" w:rsidR="000A63EB" w:rsidRDefault="000A63EB" w:rsidP="000A63EB"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r w:rsidR="008F59B4" w:rsidRPr="003C04D7">
        <w:t xml:space="preserve">the </w:t>
      </w:r>
      <w:r w:rsidR="008F59B4" w:rsidRPr="00C226DF">
        <w:t xml:space="preserve">current </w:t>
      </w:r>
      <w:r w:rsidR="008F59B4">
        <w:t>lesson</w:t>
      </w:r>
      <w:r w:rsidR="008F59B4" w:rsidRPr="003C04D7">
        <w:t>'s resources</w:t>
      </w:r>
      <w:r>
        <w:t xml:space="preserve">) with </w:t>
      </w:r>
      <w:r w:rsidR="00F91FD1">
        <w:rPr>
          <w:b/>
          <w:bCs/>
        </w:rPr>
        <w:t>one</w:t>
      </w:r>
      <w:r w:rsidRPr="00294612">
        <w:rPr>
          <w:b/>
          <w:bCs/>
        </w:rPr>
        <w:t xml:space="preserve"> model</w:t>
      </w:r>
      <w:r w:rsidR="00F91FD1">
        <w:rPr>
          <w:b/>
          <w:bCs/>
        </w:rPr>
        <w:t xml:space="preserve"> </w:t>
      </w:r>
      <w:r w:rsidR="00F91FD1"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tudent</w:t>
      </w:r>
      <w:r w:rsidRPr="00294612">
        <w:rPr>
          <w:rFonts w:ascii="Consolas" w:hAnsi="Consolas"/>
          <w:b/>
          <w:bCs/>
        </w:rPr>
        <w:t>"</w:t>
      </w:r>
      <w:r>
        <w:t xml:space="preserve">. </w:t>
      </w:r>
      <w:r w:rsidR="00F91FD1">
        <w:t>It</w:t>
      </w:r>
      <w:r>
        <w:t xml:space="preserve"> consists of the fields: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student_id</w:t>
      </w:r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first_name</w:t>
      </w:r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last_name</w:t>
      </w:r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birth_date</w:t>
      </w:r>
      <w:r w:rsidRPr="00294612">
        <w:rPr>
          <w:rFonts w:ascii="Consolas" w:hAnsi="Consolas"/>
          <w:b/>
          <w:bCs/>
        </w:rPr>
        <w:t>"</w:t>
      </w:r>
      <w:r>
        <w:t xml:space="preserve">, and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email</w:t>
      </w:r>
      <w:r w:rsidRPr="00294612">
        <w:rPr>
          <w:rFonts w:ascii="Consolas" w:hAnsi="Consolas"/>
          <w:b/>
          <w:bCs/>
        </w:rPr>
        <w:t>"</w:t>
      </w:r>
      <w:r>
        <w:t>.</w:t>
      </w:r>
    </w:p>
    <w:p w14:paraId="030FBAEB" w14:textId="55CEF788" w:rsidR="0079504C" w:rsidRDefault="0079504C" w:rsidP="0079504C">
      <w:pPr>
        <w:pStyle w:val="ListParagraph"/>
        <w:numPr>
          <w:ilvl w:val="0"/>
          <w:numId w:val="15"/>
        </w:numPr>
      </w:pPr>
      <w:r>
        <w:t xml:space="preserve">Make sure your </w:t>
      </w:r>
      <w:r w:rsidRPr="0079504C">
        <w:rPr>
          <w:b/>
          <w:bCs/>
        </w:rPr>
        <w:t>model imports</w:t>
      </w:r>
      <w:r>
        <w:t xml:space="preserve"> </w:t>
      </w:r>
      <w:r w:rsidRPr="0079504C">
        <w:t>are</w:t>
      </w:r>
      <w:r>
        <w:rPr>
          <w:b/>
          <w:bCs/>
        </w:rPr>
        <w:t xml:space="preserve"> following</w:t>
      </w:r>
      <w:r>
        <w:t xml:space="preserve"> the </w:t>
      </w:r>
      <w:r w:rsidRPr="0079504C">
        <w:rPr>
          <w:b/>
          <w:bCs/>
        </w:rPr>
        <w:t>Django</w:t>
      </w:r>
      <w:r>
        <w:t xml:space="preserve"> </w:t>
      </w:r>
      <w:r w:rsidRPr="0079504C">
        <w:rPr>
          <w:b/>
          <w:bCs/>
        </w:rPr>
        <w:t>setup</w:t>
      </w:r>
      <w:r>
        <w:t xml:space="preserve"> part in the </w:t>
      </w:r>
      <w:r w:rsidRPr="00DB260C">
        <w:rPr>
          <w:rFonts w:ascii="Consolas" w:hAnsi="Consolas"/>
          <w:b/>
          <w:bCs/>
        </w:rPr>
        <w:t>caller.py</w:t>
      </w:r>
      <w:r>
        <w:t xml:space="preserve"> file!</w:t>
      </w:r>
    </w:p>
    <w:p w14:paraId="13693FFC" w14:textId="641A93F1" w:rsidR="001B525B" w:rsidRPr="0079504C" w:rsidRDefault="001B525B" w:rsidP="001B525B">
      <w:pPr>
        <w:pStyle w:val="ListParagraph"/>
        <w:ind w:left="426"/>
      </w:pPr>
      <w:r>
        <w:rPr>
          <w:noProof/>
        </w:rPr>
        <w:drawing>
          <wp:inline distT="0" distB="0" distL="0" distR="0" wp14:anchorId="6AAA6A00" wp14:editId="03AF9CE8">
            <wp:extent cx="4986020" cy="1977297"/>
            <wp:effectExtent l="190500" t="190500" r="176530" b="175895"/>
            <wp:docPr id="53494002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940027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2320" cy="19877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F3F4E9" w14:textId="6044EF3A" w:rsidR="004E4168" w:rsidRDefault="007B47C0" w:rsidP="00FE6CC4">
      <w:pPr>
        <w:pStyle w:val="Heading2"/>
      </w:pPr>
      <w:r>
        <w:t>Add Students</w:t>
      </w:r>
    </w:p>
    <w:p w14:paraId="6B3A16D4" w14:textId="349521D2" w:rsidR="006727AA" w:rsidRDefault="00535711" w:rsidP="006727AA">
      <w:r>
        <w:t xml:space="preserve">Create a function called </w:t>
      </w:r>
      <w:r w:rsidRPr="00535711">
        <w:rPr>
          <w:rFonts w:ascii="Consolas" w:hAnsi="Consolas"/>
          <w:b/>
          <w:bCs/>
        </w:rPr>
        <w:t>"add_students"</w:t>
      </w:r>
      <w:r>
        <w:t xml:space="preserve"> that </w:t>
      </w:r>
      <w:r w:rsidR="00EE4032">
        <w:t>add</w:t>
      </w:r>
      <w:r>
        <w:t>s</w:t>
      </w:r>
      <w:r w:rsidR="00EE4032">
        <w:t xml:space="preserve"> </w:t>
      </w:r>
      <w:r>
        <w:t>the given</w:t>
      </w:r>
      <w:r w:rsidR="00EE4032">
        <w:t xml:space="preserve"> records to the students' database table:</w:t>
      </w:r>
    </w:p>
    <w:tbl>
      <w:tblPr>
        <w:tblStyle w:val="TableGrid0"/>
        <w:tblW w:w="6885" w:type="dxa"/>
        <w:tblInd w:w="143" w:type="dxa"/>
        <w:tblCellMar>
          <w:top w:w="44" w:type="dxa"/>
          <w:left w:w="107" w:type="dxa"/>
          <w:right w:w="60" w:type="dxa"/>
        </w:tblCellMar>
        <w:tblLook w:val="04A0" w:firstRow="1" w:lastRow="0" w:firstColumn="1" w:lastColumn="0" w:noHBand="0" w:noVBand="1"/>
      </w:tblPr>
      <w:tblGrid>
        <w:gridCol w:w="1377"/>
        <w:gridCol w:w="1377"/>
        <w:gridCol w:w="1256"/>
        <w:gridCol w:w="1377"/>
        <w:gridCol w:w="3554"/>
      </w:tblGrid>
      <w:tr w:rsidR="00EE4032" w:rsidRPr="00741B20" w14:paraId="0AADBC38" w14:textId="0E04BA7C" w:rsidTr="00EE4032">
        <w:trPr>
          <w:trHeight w:val="276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84AC9FC" w14:textId="78139491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student_</w:t>
            </w:r>
            <w:r w:rsidRPr="00741B20">
              <w:rPr>
                <w:rFonts w:ascii="Consolas" w:hAnsi="Consolas" w:cstheme="minorHAnsi"/>
                <w:b/>
              </w:rPr>
              <w:t>id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8338983" w14:textId="1227B946" w:rsidR="00EE4032" w:rsidRPr="00741B20" w:rsidRDefault="00EE4032" w:rsidP="003D6BAB">
            <w:pPr>
              <w:spacing w:before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  <w:b/>
              </w:rPr>
              <w:t>first_</w:t>
            </w:r>
            <w:r w:rsidRPr="00741B20">
              <w:rPr>
                <w:rFonts w:ascii="Consolas" w:hAnsi="Consolas" w:cstheme="minorHAnsi"/>
                <w:b/>
              </w:rPr>
              <w:t xml:space="preserve">name 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C2F2C93" w14:textId="3986225E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last_nam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8CDCFE7" w14:textId="4A2015DA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birth_dat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72D593" w14:textId="5CA27FE5" w:rsidR="00EE4032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email</w:t>
            </w:r>
          </w:p>
        </w:tc>
      </w:tr>
      <w:tr w:rsidR="00EE4032" w:rsidRPr="00741B20" w14:paraId="007B47AF" w14:textId="5E7860E3" w:rsidTr="00EE4032">
        <w:trPr>
          <w:trHeight w:val="280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A6804" w14:textId="67FF92F1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C520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539B7" w14:textId="3C94460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420A3" w14:textId="6A23B6CB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4CA22" w14:textId="3C6B9350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/05/199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9C14D" w14:textId="1032841C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.doe@university.com</w:t>
            </w:r>
          </w:p>
        </w:tc>
      </w:tr>
      <w:tr w:rsidR="00EE4032" w:rsidRPr="00741B20" w14:paraId="702DBB2B" w14:textId="1BE982D6" w:rsidTr="00EE4032">
        <w:trPr>
          <w:trHeight w:val="278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9A313" w14:textId="12D8027C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005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1C09C" w14:textId="22DE57F0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an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6E232" w14:textId="40A96CD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mith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07F3B" w14:textId="01152BE8" w:rsidR="00EE4032" w:rsidRPr="00741B20" w:rsidRDefault="00535711" w:rsidP="003D6BAB">
            <w:pPr>
              <w:spacing w:before="0"/>
              <w:rPr>
                <w:rFonts w:ascii="Consolas" w:hAnsi="Consolas"/>
              </w:rPr>
            </w:pPr>
            <w:r w:rsidRPr="00535711">
              <w:rPr>
                <w:rFonts w:ascii="Consolas" w:hAnsi="Consolas"/>
                <w:i/>
                <w:iCs/>
              </w:rPr>
              <w:t>null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D19BE" w14:textId="5334CE8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ane.smith@university.com</w:t>
            </w:r>
          </w:p>
        </w:tc>
      </w:tr>
      <w:tr w:rsidR="00EE4032" w:rsidRPr="00741B20" w14:paraId="32BBA45B" w14:textId="70E16B3B" w:rsidTr="00EE4032">
        <w:trPr>
          <w:trHeight w:val="278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25E6D" w14:textId="7265E811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H201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D548A" w14:textId="69DF1F36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ic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0FCE9" w14:textId="56D08167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so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35B20" w14:textId="2CC8759E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/02/1998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BB524" w14:textId="6C6B2487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ice.johnson@university.com</w:t>
            </w:r>
          </w:p>
        </w:tc>
      </w:tr>
      <w:tr w:rsidR="00EE4032" w:rsidRPr="00741B20" w14:paraId="3FA93A4A" w14:textId="11C0DF8D" w:rsidTr="00EE4032">
        <w:trPr>
          <w:trHeight w:val="281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D06B5" w14:textId="62259024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H201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72AD1" w14:textId="0174060B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ob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5E55" w14:textId="361A2B84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ilso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9A483" w14:textId="4FEF11A5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/11/1996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CE3EA" w14:textId="1916BD64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ob.wilson@university.com</w:t>
            </w:r>
          </w:p>
        </w:tc>
      </w:tr>
    </w:tbl>
    <w:p w14:paraId="1055C5A1" w14:textId="11CC70F6" w:rsidR="00BC531F" w:rsidRPr="004F7FCE" w:rsidRDefault="007A180F" w:rsidP="006727AA">
      <w:pPr>
        <w:rPr>
          <w:b/>
          <w:bCs/>
        </w:rPr>
      </w:pPr>
      <w:r w:rsidRPr="004F7FCE">
        <w:rPr>
          <w:b/>
          <w:bCs/>
        </w:rPr>
        <w:t xml:space="preserve">Note: </w:t>
      </w:r>
      <w:r w:rsidR="004F7FCE" w:rsidRPr="004F7FCE">
        <w:rPr>
          <w:b/>
          <w:bCs/>
        </w:rPr>
        <w:t xml:space="preserve">Practice </w:t>
      </w:r>
      <w:r w:rsidRPr="004F7FCE">
        <w:rPr>
          <w:b/>
          <w:bCs/>
        </w:rPr>
        <w:t xml:space="preserve">using both methods of adding records </w:t>
      </w:r>
      <w:r w:rsidR="00535711" w:rsidRPr="004F7FCE">
        <w:rPr>
          <w:b/>
          <w:bCs/>
        </w:rPr>
        <w:t>to</w:t>
      </w:r>
      <w:r w:rsidRPr="004F7FCE">
        <w:rPr>
          <w:b/>
          <w:bCs/>
        </w:rPr>
        <w:t xml:space="preserve"> the database.</w:t>
      </w:r>
    </w:p>
    <w:p w14:paraId="4C467B12" w14:textId="77777777" w:rsidR="002977F1" w:rsidRPr="007D1F72" w:rsidRDefault="002977F1" w:rsidP="002977F1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2977F1" w:rsidRPr="007D1F72" w14:paraId="6F8C4B76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46EC3A7B" w14:textId="77777777" w:rsidR="002977F1" w:rsidRPr="007D1F72" w:rsidRDefault="002977F1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2977F1" w:rsidRPr="007D1F72" w14:paraId="1C8D6A24" w14:textId="77777777" w:rsidTr="003D6BAB">
        <w:trPr>
          <w:trHeight w:val="349"/>
        </w:trPr>
        <w:tc>
          <w:tcPr>
            <w:tcW w:w="10065" w:type="dxa"/>
          </w:tcPr>
          <w:p w14:paraId="5FAD1C45" w14:textId="4A68D6B7" w:rsidR="00466E74" w:rsidRDefault="00466E74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dd_students()</w:t>
            </w:r>
          </w:p>
          <w:p w14:paraId="7437D258" w14:textId="40823EB9" w:rsidR="002977F1" w:rsidRPr="007D1F72" w:rsidRDefault="002977F1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tudent.objects.all())</w:t>
            </w:r>
          </w:p>
        </w:tc>
      </w:tr>
      <w:tr w:rsidR="002977F1" w:rsidRPr="007D1F72" w14:paraId="081650B1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82D9767" w14:textId="77777777" w:rsidR="002977F1" w:rsidRPr="009E57F4" w:rsidRDefault="002977F1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2977F1" w:rsidRPr="007D1F72" w14:paraId="505507DB" w14:textId="77777777" w:rsidTr="003D6BAB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5B225CF5" w14:textId="5DC32D36" w:rsidR="002977F1" w:rsidRPr="009E57F4" w:rsidRDefault="002977F1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977F1">
              <w:rPr>
                <w:rFonts w:ascii="Consolas" w:hAnsi="Consolas"/>
                <w:bCs/>
                <w:noProof/>
              </w:rPr>
              <w:t>&lt;QuerySet [&lt;Student: John Doe&gt;, &lt;Student: Jane Smith&gt;, &lt;Student: Alice Johnson&gt;, &lt;Student: Bob Wilson&gt;]&gt;</w:t>
            </w:r>
          </w:p>
        </w:tc>
      </w:tr>
    </w:tbl>
    <w:p w14:paraId="13138F6E" w14:textId="2F73002E" w:rsidR="009674B4" w:rsidRDefault="009674B4" w:rsidP="009674B4">
      <w:pPr>
        <w:pStyle w:val="Heading2"/>
      </w:pPr>
      <w:r>
        <w:lastRenderedPageBreak/>
        <w:t>Get Students</w:t>
      </w:r>
      <w:r w:rsidR="00BC531F">
        <w:t xml:space="preserve"> Info</w:t>
      </w:r>
    </w:p>
    <w:p w14:paraId="5F587B1F" w14:textId="77777777" w:rsidR="00BC531F" w:rsidRDefault="009674B4" w:rsidP="009674B4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get</w:t>
      </w:r>
      <w:r w:rsidRPr="00535711">
        <w:rPr>
          <w:rFonts w:ascii="Consolas" w:hAnsi="Consolas"/>
          <w:b/>
          <w:bCs/>
        </w:rPr>
        <w:t>_students</w:t>
      </w:r>
      <w:r w:rsidR="00BC531F">
        <w:rPr>
          <w:rFonts w:ascii="Consolas" w:hAnsi="Consolas"/>
          <w:b/>
          <w:bCs/>
        </w:rPr>
        <w:t>_info</w:t>
      </w:r>
      <w:r w:rsidRPr="00535711">
        <w:rPr>
          <w:rFonts w:ascii="Consolas" w:hAnsi="Consolas"/>
          <w:b/>
          <w:bCs/>
        </w:rPr>
        <w:t>"</w:t>
      </w:r>
      <w:r>
        <w:t xml:space="preserve"> that returns </w:t>
      </w:r>
      <w:r w:rsidRPr="009674B4">
        <w:rPr>
          <w:b/>
          <w:bCs/>
        </w:rPr>
        <w:t xml:space="preserve">all </w:t>
      </w:r>
      <w:r w:rsidRPr="00BC531F">
        <w:rPr>
          <w:b/>
          <w:bCs/>
        </w:rPr>
        <w:t>students</w:t>
      </w:r>
      <w:r w:rsidR="00414A3F" w:rsidRPr="00BC531F">
        <w:rPr>
          <w:b/>
          <w:bCs/>
        </w:rPr>
        <w:t>'s records</w:t>
      </w:r>
      <w:r w:rsidR="00414A3F">
        <w:t xml:space="preserve"> from the database in the format:</w:t>
      </w:r>
      <w:r w:rsidR="00BC531F">
        <w:t xml:space="preserve"> </w:t>
      </w:r>
    </w:p>
    <w:p w14:paraId="35B0A776" w14:textId="607847E0" w:rsidR="00CB50CC" w:rsidRDefault="00414A3F" w:rsidP="009674B4">
      <w:pPr>
        <w:rPr>
          <w:rFonts w:ascii="Consolas" w:hAnsi="Consolas"/>
          <w:b/>
          <w:bCs/>
        </w:rPr>
      </w:pPr>
      <w:r w:rsidRPr="00BC531F">
        <w:rPr>
          <w:rFonts w:ascii="Consolas" w:hAnsi="Consolas"/>
          <w:b/>
          <w:bCs/>
        </w:rPr>
        <w:t xml:space="preserve">"Student </w:t>
      </w:r>
      <w:r w:rsidRPr="00BC531F">
        <w:rPr>
          <w:rFonts w:ascii="Consolas" w:hAnsi="Consolas"/>
          <w:b/>
          <w:bCs/>
          <w:lang w:val="bg-BG"/>
        </w:rPr>
        <w:t>№</w:t>
      </w:r>
      <w:r w:rsidRPr="00BC531F">
        <w:rPr>
          <w:rFonts w:ascii="Consolas" w:hAnsi="Consolas"/>
          <w:b/>
          <w:bCs/>
        </w:rPr>
        <w:t>{student_id}: {first_name} {last_name}; Email: {email}</w:t>
      </w:r>
    </w:p>
    <w:p w14:paraId="643E3BAD" w14:textId="29476F1B" w:rsidR="00BC531F" w:rsidRDefault="00BC531F" w:rsidP="009674B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10AAE9A2" w14:textId="458B7320" w:rsidR="00BC531F" w:rsidRPr="00BC531F" w:rsidRDefault="00BC531F" w:rsidP="009674B4">
      <w:pPr>
        <w:rPr>
          <w:rFonts w:ascii="Consolas" w:hAnsi="Consolas"/>
          <w:b/>
          <w:bCs/>
        </w:rPr>
      </w:pPr>
      <w:r w:rsidRPr="00BC531F">
        <w:rPr>
          <w:rFonts w:ascii="Consolas" w:hAnsi="Consolas"/>
          <w:b/>
          <w:bCs/>
        </w:rPr>
        <w:t xml:space="preserve">Student </w:t>
      </w:r>
      <w:r w:rsidRPr="00BC531F">
        <w:rPr>
          <w:rFonts w:ascii="Consolas" w:hAnsi="Consolas"/>
          <w:b/>
          <w:bCs/>
          <w:lang w:val="bg-BG"/>
        </w:rPr>
        <w:t>№</w:t>
      </w:r>
      <w:r w:rsidRPr="00BC531F">
        <w:rPr>
          <w:rFonts w:ascii="Consolas" w:hAnsi="Consolas"/>
          <w:b/>
          <w:bCs/>
        </w:rPr>
        <w:t>{student_id}: {first_name} {last_name}; Email: {email}</w:t>
      </w:r>
      <w:r>
        <w:rPr>
          <w:rFonts w:ascii="Consolas" w:hAnsi="Consolas"/>
          <w:b/>
          <w:bCs/>
        </w:rPr>
        <w:t>"</w:t>
      </w:r>
    </w:p>
    <w:p w14:paraId="3B0C0FB3" w14:textId="77777777" w:rsidR="009E57F4" w:rsidRPr="007D1F72" w:rsidRDefault="009E57F4" w:rsidP="009E57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9E57F4" w:rsidRPr="007D1F72" w14:paraId="6BA8770F" w14:textId="77777777" w:rsidTr="009E57F4">
        <w:tc>
          <w:tcPr>
            <w:tcW w:w="10065" w:type="dxa"/>
            <w:shd w:val="clear" w:color="auto" w:fill="D9D9D9" w:themeFill="background1" w:themeFillShade="D9"/>
          </w:tcPr>
          <w:p w14:paraId="4E855205" w14:textId="6767FE50" w:rsidR="009E57F4" w:rsidRPr="007D1F72" w:rsidRDefault="009E57F4" w:rsidP="009E57F4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9E57F4" w:rsidRPr="007D1F72" w14:paraId="58619881" w14:textId="77777777" w:rsidTr="009E57F4">
        <w:trPr>
          <w:trHeight w:val="349"/>
        </w:trPr>
        <w:tc>
          <w:tcPr>
            <w:tcW w:w="10065" w:type="dxa"/>
          </w:tcPr>
          <w:p w14:paraId="70E69150" w14:textId="5F256636" w:rsidR="009E57F4" w:rsidRPr="007D1F72" w:rsidRDefault="009E57F4" w:rsidP="009E57F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students</w:t>
            </w:r>
            <w:r w:rsidR="00BC53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_info</w:t>
            </w: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))</w:t>
            </w:r>
          </w:p>
        </w:tc>
      </w:tr>
      <w:tr w:rsidR="009E57F4" w:rsidRPr="007D1F72" w14:paraId="4521C430" w14:textId="77777777" w:rsidTr="009E57F4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3A8FDEA" w14:textId="2A86D3C5" w:rsidR="009E57F4" w:rsidRPr="009E57F4" w:rsidRDefault="009E57F4" w:rsidP="009E57F4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9E57F4" w:rsidRPr="007D1F72" w14:paraId="31065014" w14:textId="77777777" w:rsidTr="009E57F4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B3A5B89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C5204: John Doe; Email: john.doe@university.com</w:t>
            </w:r>
          </w:p>
          <w:p w14:paraId="48D66FB6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E0054: Jane Smith; Email: jane.smith@university.com</w:t>
            </w:r>
          </w:p>
          <w:p w14:paraId="658863E5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H2014: Alice Johnson; Email: alice.johnson@university.com</w:t>
            </w:r>
          </w:p>
          <w:p w14:paraId="3FBC2C8F" w14:textId="3C6D2CAC" w:rsidR="009E57F4" w:rsidRPr="009E57F4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H2015: Bob Wilson; Email: bob.wilson@university.com</w:t>
            </w:r>
          </w:p>
        </w:tc>
      </w:tr>
    </w:tbl>
    <w:p w14:paraId="43C72629" w14:textId="23E01E2B" w:rsidR="00ED4E38" w:rsidRDefault="00ED4E38" w:rsidP="00ED4E38">
      <w:pPr>
        <w:pStyle w:val="Heading2"/>
      </w:pPr>
      <w:r>
        <w:t>Update Students</w:t>
      </w:r>
      <w:r w:rsidR="00BC531F">
        <w:t>'</w:t>
      </w:r>
      <w:r>
        <w:t xml:space="preserve"> Emails</w:t>
      </w:r>
    </w:p>
    <w:p w14:paraId="4A0FC876" w14:textId="2542B98E" w:rsidR="00ED4E38" w:rsidRDefault="00ED4E38" w:rsidP="00ED4E38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pdate</w:t>
      </w:r>
      <w:r w:rsidRPr="00535711">
        <w:rPr>
          <w:rFonts w:ascii="Consolas" w:hAnsi="Consolas"/>
          <w:b/>
          <w:bCs/>
        </w:rPr>
        <w:t>_students</w:t>
      </w:r>
      <w:r>
        <w:rPr>
          <w:rFonts w:ascii="Consolas" w:hAnsi="Consolas"/>
          <w:b/>
          <w:bCs/>
        </w:rPr>
        <w:t>_emails</w:t>
      </w:r>
      <w:r w:rsidRPr="00535711">
        <w:rPr>
          <w:rFonts w:ascii="Consolas" w:hAnsi="Consolas"/>
          <w:b/>
          <w:bCs/>
        </w:rPr>
        <w:t>"</w:t>
      </w:r>
      <w:r>
        <w:t xml:space="preserve"> that updates </w:t>
      </w:r>
      <w:r w:rsidRPr="009674B4">
        <w:rPr>
          <w:b/>
          <w:bCs/>
        </w:rPr>
        <w:t xml:space="preserve">all </w:t>
      </w:r>
      <w:r>
        <w:rPr>
          <w:b/>
          <w:bCs/>
        </w:rPr>
        <w:t>students' email</w:t>
      </w:r>
      <w:r w:rsidR="00472328">
        <w:rPr>
          <w:b/>
          <w:bCs/>
        </w:rPr>
        <w:t xml:space="preserve">s. </w:t>
      </w:r>
      <w:r w:rsidR="00472328">
        <w:t xml:space="preserve">The current email domain is </w:t>
      </w:r>
      <w:r w:rsidR="00472328" w:rsidRPr="00472328">
        <w:rPr>
          <w:rFonts w:ascii="Consolas" w:hAnsi="Consolas"/>
          <w:b/>
          <w:bCs/>
        </w:rPr>
        <w:t>"university.com"</w:t>
      </w:r>
      <w:r w:rsidR="00472328">
        <w:t xml:space="preserve">. </w:t>
      </w:r>
      <w:r w:rsidR="00787097">
        <w:t>Your task is to</w:t>
      </w:r>
      <w:r>
        <w:t xml:space="preserve"> change</w:t>
      </w:r>
      <w:r w:rsidR="00472328">
        <w:t xml:space="preserve"> it</w:t>
      </w:r>
      <w:r>
        <w:t xml:space="preserve"> to </w:t>
      </w:r>
      <w:r w:rsidRPr="00ED4E3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ni-</w:t>
      </w:r>
      <w:r w:rsidRPr="00ED4E38">
        <w:rPr>
          <w:rFonts w:ascii="Consolas" w:hAnsi="Consolas"/>
          <w:b/>
          <w:bCs/>
        </w:rPr>
        <w:t>student</w:t>
      </w:r>
      <w:r>
        <w:rPr>
          <w:rFonts w:ascii="Consolas" w:hAnsi="Consolas"/>
          <w:b/>
          <w:bCs/>
        </w:rPr>
        <w:t>s</w:t>
      </w:r>
      <w:r w:rsidRPr="00ED4E38">
        <w:rPr>
          <w:rFonts w:ascii="Consolas" w:hAnsi="Consolas"/>
          <w:b/>
          <w:bCs/>
        </w:rPr>
        <w:t>.com"</w:t>
      </w:r>
      <w:r>
        <w:t>.</w:t>
      </w:r>
    </w:p>
    <w:p w14:paraId="63A7948C" w14:textId="77777777" w:rsidR="00472328" w:rsidRPr="007D1F72" w:rsidRDefault="00472328" w:rsidP="00472328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472328" w:rsidRPr="007D1F72" w14:paraId="63474894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2EFAB6E5" w14:textId="77777777" w:rsidR="00472328" w:rsidRPr="007D1F72" w:rsidRDefault="00472328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472328" w:rsidRPr="007D1F72" w14:paraId="790950CF" w14:textId="77777777" w:rsidTr="003D6BAB">
        <w:trPr>
          <w:trHeight w:val="349"/>
        </w:trPr>
        <w:tc>
          <w:tcPr>
            <w:tcW w:w="10065" w:type="dxa"/>
          </w:tcPr>
          <w:p w14:paraId="6F34ADC9" w14:textId="77777777" w:rsidR="00472328" w:rsidRDefault="00466E74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date_students_emails()</w:t>
            </w:r>
          </w:p>
          <w:p w14:paraId="70831000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for student in Student.objects.all():</w:t>
            </w:r>
          </w:p>
          <w:p w14:paraId="40B84A5B" w14:textId="6F09CA48" w:rsidR="00466E74" w:rsidRPr="007D1F72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 xml:space="preserve">    print(student.email)</w:t>
            </w:r>
          </w:p>
        </w:tc>
      </w:tr>
      <w:tr w:rsidR="00472328" w:rsidRPr="007D1F72" w14:paraId="19241A2B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56E0789" w14:textId="77777777" w:rsidR="00472328" w:rsidRPr="009E57F4" w:rsidRDefault="00472328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472328" w:rsidRPr="007D1F72" w14:paraId="145ADCC1" w14:textId="77777777" w:rsidTr="003D6BAB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330287E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john.doe@uni-students.com</w:t>
            </w:r>
          </w:p>
          <w:p w14:paraId="098E33A8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jane.smith@uni-students.com</w:t>
            </w:r>
          </w:p>
          <w:p w14:paraId="2F606B41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alice.johnson@uni-students.com</w:t>
            </w:r>
          </w:p>
          <w:p w14:paraId="190C9FCB" w14:textId="20FF716F" w:rsidR="00472328" w:rsidRPr="009E57F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bob.wilson@uni-students.com</w:t>
            </w:r>
          </w:p>
        </w:tc>
      </w:tr>
    </w:tbl>
    <w:p w14:paraId="605905A4" w14:textId="394F29D7" w:rsidR="00787097" w:rsidRDefault="00A44C9C" w:rsidP="00787097">
      <w:pPr>
        <w:pStyle w:val="Heading2"/>
      </w:pPr>
      <w:r>
        <w:t>Truncate Students</w:t>
      </w:r>
    </w:p>
    <w:p w14:paraId="523A60CF" w14:textId="2180CCD8" w:rsidR="00787097" w:rsidRDefault="00787097" w:rsidP="00787097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 w:rsidR="00A44C9C">
        <w:rPr>
          <w:rFonts w:ascii="Consolas" w:hAnsi="Consolas"/>
          <w:b/>
          <w:bCs/>
        </w:rPr>
        <w:t>truncate_students</w:t>
      </w:r>
      <w:r w:rsidRPr="00535711">
        <w:rPr>
          <w:rFonts w:ascii="Consolas" w:hAnsi="Consolas"/>
          <w:b/>
          <w:bCs/>
        </w:rPr>
        <w:t>"</w:t>
      </w:r>
      <w:r>
        <w:t xml:space="preserve"> that </w:t>
      </w:r>
      <w:r w:rsidRPr="00787097">
        <w:rPr>
          <w:b/>
          <w:bCs/>
        </w:rPr>
        <w:t>deletes a</w:t>
      </w:r>
      <w:r w:rsidR="00A44C9C">
        <w:rPr>
          <w:b/>
          <w:bCs/>
        </w:rPr>
        <w:t>ll</w:t>
      </w:r>
      <w:r w:rsidRPr="00787097">
        <w:rPr>
          <w:b/>
          <w:bCs/>
        </w:rPr>
        <w:t xml:space="preserve"> </w:t>
      </w:r>
      <w:r w:rsidR="005E0DE7">
        <w:rPr>
          <w:b/>
          <w:bCs/>
        </w:rPr>
        <w:t>students'</w:t>
      </w:r>
      <w:r w:rsidRPr="00787097">
        <w:rPr>
          <w:b/>
          <w:bCs/>
        </w:rPr>
        <w:t xml:space="preserve"> record</w:t>
      </w:r>
      <w:r w:rsidR="00A44C9C" w:rsidRPr="00A44C9C">
        <w:rPr>
          <w:b/>
          <w:bCs/>
        </w:rPr>
        <w:t>s</w:t>
      </w:r>
      <w:r w:rsidR="00A44C9C">
        <w:t xml:space="preserve"> from the database table</w:t>
      </w:r>
      <w:r w:rsidRPr="00787097">
        <w:t>.</w:t>
      </w:r>
    </w:p>
    <w:p w14:paraId="74E972E6" w14:textId="77777777" w:rsidR="00787097" w:rsidRPr="007D1F72" w:rsidRDefault="00787097" w:rsidP="00787097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787097" w:rsidRPr="007D1F72" w14:paraId="3678C467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3AE9CD61" w14:textId="77777777" w:rsidR="00787097" w:rsidRPr="007D1F72" w:rsidRDefault="00787097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787097" w:rsidRPr="007D1F72" w14:paraId="77822E6C" w14:textId="77777777" w:rsidTr="003D6BAB">
        <w:trPr>
          <w:trHeight w:val="349"/>
        </w:trPr>
        <w:tc>
          <w:tcPr>
            <w:tcW w:w="10065" w:type="dxa"/>
          </w:tcPr>
          <w:p w14:paraId="521365CE" w14:textId="3C98F883" w:rsidR="00787097" w:rsidRDefault="00F77A68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runcate_students()</w:t>
            </w:r>
          </w:p>
          <w:p w14:paraId="45ED5E3B" w14:textId="77777777" w:rsidR="00787097" w:rsidRDefault="00787097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nt(</w:t>
            </w:r>
            <w:r w:rsidRPr="00466E74">
              <w:rPr>
                <w:rFonts w:ascii="Consolas" w:hAnsi="Consolas"/>
                <w:bCs/>
                <w:noProof/>
              </w:rPr>
              <w:t>Student.objects.all()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  <w:p w14:paraId="14C227EB" w14:textId="6F90D9CA" w:rsidR="00A44C9C" w:rsidRPr="007D1F72" w:rsidRDefault="00A44C9C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nt(f"Number of students: {Student.objects.count()}")</w:t>
            </w:r>
          </w:p>
        </w:tc>
      </w:tr>
      <w:tr w:rsidR="00787097" w:rsidRPr="007D1F72" w14:paraId="0937958B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83BCD15" w14:textId="77777777" w:rsidR="00787097" w:rsidRPr="009E57F4" w:rsidRDefault="00787097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787097" w:rsidRPr="007D1F72" w14:paraId="36BC03CC" w14:textId="77777777" w:rsidTr="003D6BAB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452B92A7" w14:textId="77777777" w:rsidR="008D47FD" w:rsidRPr="008D47FD" w:rsidRDefault="008D47FD" w:rsidP="008D47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D47FD">
              <w:rPr>
                <w:rFonts w:ascii="Consolas" w:hAnsi="Consolas"/>
                <w:bCs/>
                <w:noProof/>
              </w:rPr>
              <w:lastRenderedPageBreak/>
              <w:t>&lt;QuerySet []&gt;</w:t>
            </w:r>
          </w:p>
          <w:p w14:paraId="0EDC5BD7" w14:textId="33A5F632" w:rsidR="00A44C9C" w:rsidRPr="009E57F4" w:rsidRDefault="008D47FD" w:rsidP="008D47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D47FD">
              <w:rPr>
                <w:rFonts w:ascii="Consolas" w:hAnsi="Consolas"/>
                <w:bCs/>
                <w:noProof/>
              </w:rPr>
              <w:t>Number of students: 0</w:t>
            </w:r>
          </w:p>
        </w:tc>
      </w:tr>
    </w:tbl>
    <w:p w14:paraId="439CE427" w14:textId="77777777" w:rsidR="00787097" w:rsidRDefault="00787097" w:rsidP="00787097"/>
    <w:p w14:paraId="5AC320E4" w14:textId="4C062F7C" w:rsidR="009E57F4" w:rsidRPr="002977F1" w:rsidRDefault="009E57F4" w:rsidP="009674B4">
      <w:pPr>
        <w:rPr>
          <w:color w:val="FF0000"/>
        </w:rPr>
      </w:pPr>
    </w:p>
    <w:sectPr w:rsidR="009E57F4" w:rsidRPr="002977F1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73A0B8" w14:textId="77777777" w:rsidR="00A551FB" w:rsidRDefault="00A551FB">
      <w:pPr>
        <w:spacing w:before="0" w:after="0" w:line="240" w:lineRule="auto"/>
      </w:pPr>
      <w:r>
        <w:separator/>
      </w:r>
    </w:p>
  </w:endnote>
  <w:endnote w:type="continuationSeparator" w:id="0">
    <w:p w14:paraId="66C1D58B" w14:textId="77777777" w:rsidR="00A551FB" w:rsidRDefault="00A551F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29A905" w14:textId="77777777" w:rsidR="00A551FB" w:rsidRDefault="00A551FB">
      <w:pPr>
        <w:spacing w:before="0" w:after="0" w:line="240" w:lineRule="auto"/>
      </w:pPr>
      <w:r>
        <w:separator/>
      </w:r>
    </w:p>
  </w:footnote>
  <w:footnote w:type="continuationSeparator" w:id="0">
    <w:p w14:paraId="1A7A5456" w14:textId="77777777" w:rsidR="00A551FB" w:rsidRDefault="00A551F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6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2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EF75B3"/>
    <w:multiLevelType w:val="hybridMultilevel"/>
    <w:tmpl w:val="FC862C84"/>
    <w:lvl w:ilvl="0" w:tplc="210045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7"/>
  </w:num>
  <w:num w:numId="2" w16cid:durableId="908541172">
    <w:abstractNumId w:val="5"/>
  </w:num>
  <w:num w:numId="3" w16cid:durableId="1590699553">
    <w:abstractNumId w:val="9"/>
  </w:num>
  <w:num w:numId="4" w16cid:durableId="2007440901">
    <w:abstractNumId w:val="11"/>
  </w:num>
  <w:num w:numId="5" w16cid:durableId="1811435432">
    <w:abstractNumId w:val="4"/>
  </w:num>
  <w:num w:numId="6" w16cid:durableId="1328905293">
    <w:abstractNumId w:val="10"/>
  </w:num>
  <w:num w:numId="7" w16cid:durableId="116534513">
    <w:abstractNumId w:val="7"/>
  </w:num>
  <w:num w:numId="8" w16cid:durableId="1360663462">
    <w:abstractNumId w:val="12"/>
  </w:num>
  <w:num w:numId="9" w16cid:durableId="1838499399">
    <w:abstractNumId w:val="6"/>
  </w:num>
  <w:num w:numId="10" w16cid:durableId="82647106">
    <w:abstractNumId w:val="8"/>
  </w:num>
  <w:num w:numId="11" w16cid:durableId="956765195">
    <w:abstractNumId w:val="1"/>
  </w:num>
  <w:num w:numId="12" w16cid:durableId="1935475380">
    <w:abstractNumId w:val="2"/>
  </w:num>
  <w:num w:numId="13" w16cid:durableId="944532608">
    <w:abstractNumId w:val="0"/>
  </w:num>
  <w:num w:numId="14" w16cid:durableId="1227448680">
    <w:abstractNumId w:val="3"/>
  </w:num>
  <w:num w:numId="15" w16cid:durableId="312373095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672E"/>
    <w:rsid w:val="000179E9"/>
    <w:rsid w:val="00020122"/>
    <w:rsid w:val="000243D5"/>
    <w:rsid w:val="00027211"/>
    <w:rsid w:val="00031915"/>
    <w:rsid w:val="00033C7D"/>
    <w:rsid w:val="0003743F"/>
    <w:rsid w:val="000458E5"/>
    <w:rsid w:val="00052BDF"/>
    <w:rsid w:val="00054668"/>
    <w:rsid w:val="000626C7"/>
    <w:rsid w:val="00073A03"/>
    <w:rsid w:val="000756E6"/>
    <w:rsid w:val="000979D8"/>
    <w:rsid w:val="000A63EB"/>
    <w:rsid w:val="000A64A4"/>
    <w:rsid w:val="000A675C"/>
    <w:rsid w:val="000B7BE5"/>
    <w:rsid w:val="000C315F"/>
    <w:rsid w:val="000D4547"/>
    <w:rsid w:val="000D4D3A"/>
    <w:rsid w:val="000D7D43"/>
    <w:rsid w:val="000E1E4F"/>
    <w:rsid w:val="000F11F4"/>
    <w:rsid w:val="00102DF4"/>
    <w:rsid w:val="0010471C"/>
    <w:rsid w:val="00112C76"/>
    <w:rsid w:val="00117657"/>
    <w:rsid w:val="001203C4"/>
    <w:rsid w:val="001340F4"/>
    <w:rsid w:val="0014123B"/>
    <w:rsid w:val="00144714"/>
    <w:rsid w:val="00147000"/>
    <w:rsid w:val="001619C4"/>
    <w:rsid w:val="00162971"/>
    <w:rsid w:val="00164874"/>
    <w:rsid w:val="00164ACE"/>
    <w:rsid w:val="00164D6A"/>
    <w:rsid w:val="001868FB"/>
    <w:rsid w:val="001A4F84"/>
    <w:rsid w:val="001B0489"/>
    <w:rsid w:val="001B0B5A"/>
    <w:rsid w:val="001B2976"/>
    <w:rsid w:val="001B525B"/>
    <w:rsid w:val="001B64F5"/>
    <w:rsid w:val="001D26D3"/>
    <w:rsid w:val="001E77B5"/>
    <w:rsid w:val="001F13DA"/>
    <w:rsid w:val="001F1CD2"/>
    <w:rsid w:val="001F28F1"/>
    <w:rsid w:val="00206545"/>
    <w:rsid w:val="0021715C"/>
    <w:rsid w:val="00220FCA"/>
    <w:rsid w:val="002430BF"/>
    <w:rsid w:val="00252B2D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977F1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431"/>
    <w:rsid w:val="00360F5B"/>
    <w:rsid w:val="0036164B"/>
    <w:rsid w:val="003875EA"/>
    <w:rsid w:val="0039382F"/>
    <w:rsid w:val="003B2B05"/>
    <w:rsid w:val="003C3702"/>
    <w:rsid w:val="003E150C"/>
    <w:rsid w:val="003E6DE1"/>
    <w:rsid w:val="003F1665"/>
    <w:rsid w:val="003F7B34"/>
    <w:rsid w:val="00402CED"/>
    <w:rsid w:val="00414A3F"/>
    <w:rsid w:val="0042038D"/>
    <w:rsid w:val="004225DA"/>
    <w:rsid w:val="00422F3C"/>
    <w:rsid w:val="00432B98"/>
    <w:rsid w:val="00445099"/>
    <w:rsid w:val="00447E8C"/>
    <w:rsid w:val="00452DDA"/>
    <w:rsid w:val="00453FAB"/>
    <w:rsid w:val="00455CF4"/>
    <w:rsid w:val="00461E37"/>
    <w:rsid w:val="00466E74"/>
    <w:rsid w:val="00472328"/>
    <w:rsid w:val="00483471"/>
    <w:rsid w:val="004854AC"/>
    <w:rsid w:val="0048689F"/>
    <w:rsid w:val="00487623"/>
    <w:rsid w:val="00490381"/>
    <w:rsid w:val="004A5B9F"/>
    <w:rsid w:val="004C13A7"/>
    <w:rsid w:val="004D34B1"/>
    <w:rsid w:val="004D5D50"/>
    <w:rsid w:val="004E4168"/>
    <w:rsid w:val="004F0229"/>
    <w:rsid w:val="004F3BED"/>
    <w:rsid w:val="004F7FCE"/>
    <w:rsid w:val="00500A40"/>
    <w:rsid w:val="0050309F"/>
    <w:rsid w:val="00510C26"/>
    <w:rsid w:val="0052039D"/>
    <w:rsid w:val="0052145D"/>
    <w:rsid w:val="00521C68"/>
    <w:rsid w:val="00522D28"/>
    <w:rsid w:val="00527219"/>
    <w:rsid w:val="00535711"/>
    <w:rsid w:val="00536374"/>
    <w:rsid w:val="00540236"/>
    <w:rsid w:val="00542C83"/>
    <w:rsid w:val="00544032"/>
    <w:rsid w:val="005516C6"/>
    <w:rsid w:val="0055199D"/>
    <w:rsid w:val="0055464A"/>
    <w:rsid w:val="0056749C"/>
    <w:rsid w:val="00591118"/>
    <w:rsid w:val="005A1D76"/>
    <w:rsid w:val="005A4199"/>
    <w:rsid w:val="005B451F"/>
    <w:rsid w:val="005D2DA0"/>
    <w:rsid w:val="005D54B5"/>
    <w:rsid w:val="005D5D58"/>
    <w:rsid w:val="005D6035"/>
    <w:rsid w:val="005D799A"/>
    <w:rsid w:val="005D7E2D"/>
    <w:rsid w:val="005E0DE7"/>
    <w:rsid w:val="005F1087"/>
    <w:rsid w:val="006055B8"/>
    <w:rsid w:val="00623BDE"/>
    <w:rsid w:val="006263FC"/>
    <w:rsid w:val="00627BC8"/>
    <w:rsid w:val="0063448E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27AA"/>
    <w:rsid w:val="00683AF4"/>
    <w:rsid w:val="00686A37"/>
    <w:rsid w:val="00690F25"/>
    <w:rsid w:val="006B06E7"/>
    <w:rsid w:val="006B4A9B"/>
    <w:rsid w:val="006C2104"/>
    <w:rsid w:val="006C48FF"/>
    <w:rsid w:val="006C5E4F"/>
    <w:rsid w:val="006D3FA8"/>
    <w:rsid w:val="006F2C7A"/>
    <w:rsid w:val="00701587"/>
    <w:rsid w:val="00704CDC"/>
    <w:rsid w:val="00707FBF"/>
    <w:rsid w:val="0071793C"/>
    <w:rsid w:val="00720AE0"/>
    <w:rsid w:val="007424A5"/>
    <w:rsid w:val="00752305"/>
    <w:rsid w:val="00764470"/>
    <w:rsid w:val="007674B6"/>
    <w:rsid w:val="00771E0E"/>
    <w:rsid w:val="0078359F"/>
    <w:rsid w:val="00787097"/>
    <w:rsid w:val="0079044A"/>
    <w:rsid w:val="007937EF"/>
    <w:rsid w:val="007949C8"/>
    <w:rsid w:val="0079504C"/>
    <w:rsid w:val="00796052"/>
    <w:rsid w:val="007A180F"/>
    <w:rsid w:val="007A4561"/>
    <w:rsid w:val="007B1959"/>
    <w:rsid w:val="007B47C0"/>
    <w:rsid w:val="007B5BE5"/>
    <w:rsid w:val="007C22EA"/>
    <w:rsid w:val="007C26F0"/>
    <w:rsid w:val="007D036F"/>
    <w:rsid w:val="007D0AA9"/>
    <w:rsid w:val="007D48D6"/>
    <w:rsid w:val="007E3F8B"/>
    <w:rsid w:val="007E415D"/>
    <w:rsid w:val="007E65CE"/>
    <w:rsid w:val="007F4326"/>
    <w:rsid w:val="008040DA"/>
    <w:rsid w:val="008074EB"/>
    <w:rsid w:val="00810210"/>
    <w:rsid w:val="00810B5F"/>
    <w:rsid w:val="00810F8D"/>
    <w:rsid w:val="00824280"/>
    <w:rsid w:val="008266A4"/>
    <w:rsid w:val="00842F73"/>
    <w:rsid w:val="00843913"/>
    <w:rsid w:val="0084607A"/>
    <w:rsid w:val="00853A78"/>
    <w:rsid w:val="00863D3D"/>
    <w:rsid w:val="008755CE"/>
    <w:rsid w:val="008900A1"/>
    <w:rsid w:val="00890786"/>
    <w:rsid w:val="00896E7D"/>
    <w:rsid w:val="008A238D"/>
    <w:rsid w:val="008A5442"/>
    <w:rsid w:val="008B2C1F"/>
    <w:rsid w:val="008B5255"/>
    <w:rsid w:val="008C2552"/>
    <w:rsid w:val="008C3247"/>
    <w:rsid w:val="008C7833"/>
    <w:rsid w:val="008D131F"/>
    <w:rsid w:val="008D47FD"/>
    <w:rsid w:val="008D7395"/>
    <w:rsid w:val="008E3EF7"/>
    <w:rsid w:val="008E54FA"/>
    <w:rsid w:val="008F59B4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61B1F"/>
    <w:rsid w:val="009674B4"/>
    <w:rsid w:val="00975D8B"/>
    <w:rsid w:val="00981B0F"/>
    <w:rsid w:val="00984D6C"/>
    <w:rsid w:val="009A0EC6"/>
    <w:rsid w:val="009D7D04"/>
    <w:rsid w:val="009E57F4"/>
    <w:rsid w:val="009F2908"/>
    <w:rsid w:val="009F3187"/>
    <w:rsid w:val="009F333C"/>
    <w:rsid w:val="009F64DB"/>
    <w:rsid w:val="00A06ECA"/>
    <w:rsid w:val="00A21BB6"/>
    <w:rsid w:val="00A305AF"/>
    <w:rsid w:val="00A31D88"/>
    <w:rsid w:val="00A371EF"/>
    <w:rsid w:val="00A421F2"/>
    <w:rsid w:val="00A44C9C"/>
    <w:rsid w:val="00A45E91"/>
    <w:rsid w:val="00A551FB"/>
    <w:rsid w:val="00A559FA"/>
    <w:rsid w:val="00A6187A"/>
    <w:rsid w:val="00A63979"/>
    <w:rsid w:val="00A66A73"/>
    <w:rsid w:val="00A71C90"/>
    <w:rsid w:val="00A71D01"/>
    <w:rsid w:val="00A84957"/>
    <w:rsid w:val="00A97567"/>
    <w:rsid w:val="00A97999"/>
    <w:rsid w:val="00AA39EA"/>
    <w:rsid w:val="00AA7E7E"/>
    <w:rsid w:val="00AA7F75"/>
    <w:rsid w:val="00AB1332"/>
    <w:rsid w:val="00AB1D2B"/>
    <w:rsid w:val="00AB64C0"/>
    <w:rsid w:val="00AC1671"/>
    <w:rsid w:val="00AC65DB"/>
    <w:rsid w:val="00AD0578"/>
    <w:rsid w:val="00AE26A4"/>
    <w:rsid w:val="00B102CE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76FDC"/>
    <w:rsid w:val="00BA3524"/>
    <w:rsid w:val="00BB0946"/>
    <w:rsid w:val="00BB0E0A"/>
    <w:rsid w:val="00BB1A0A"/>
    <w:rsid w:val="00BC232D"/>
    <w:rsid w:val="00BC531F"/>
    <w:rsid w:val="00BC5968"/>
    <w:rsid w:val="00BC60CE"/>
    <w:rsid w:val="00BC66CB"/>
    <w:rsid w:val="00BC6D21"/>
    <w:rsid w:val="00BE1679"/>
    <w:rsid w:val="00BE33EA"/>
    <w:rsid w:val="00BE7DD6"/>
    <w:rsid w:val="00BF0EB5"/>
    <w:rsid w:val="00BF52FF"/>
    <w:rsid w:val="00BF56F2"/>
    <w:rsid w:val="00C007D1"/>
    <w:rsid w:val="00C07C5B"/>
    <w:rsid w:val="00C17C37"/>
    <w:rsid w:val="00C20F7A"/>
    <w:rsid w:val="00C22C92"/>
    <w:rsid w:val="00C3681B"/>
    <w:rsid w:val="00C41545"/>
    <w:rsid w:val="00C76CB2"/>
    <w:rsid w:val="00C801F9"/>
    <w:rsid w:val="00C85EB8"/>
    <w:rsid w:val="00C945D3"/>
    <w:rsid w:val="00C97A2A"/>
    <w:rsid w:val="00CA2803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F6371"/>
    <w:rsid w:val="00D03AAC"/>
    <w:rsid w:val="00D05788"/>
    <w:rsid w:val="00D14B2C"/>
    <w:rsid w:val="00D22B9E"/>
    <w:rsid w:val="00D322B0"/>
    <w:rsid w:val="00D356B2"/>
    <w:rsid w:val="00D42A40"/>
    <w:rsid w:val="00D46342"/>
    <w:rsid w:val="00D508F7"/>
    <w:rsid w:val="00D53F2A"/>
    <w:rsid w:val="00D61F66"/>
    <w:rsid w:val="00D63CBD"/>
    <w:rsid w:val="00D664CF"/>
    <w:rsid w:val="00D70785"/>
    <w:rsid w:val="00D9073C"/>
    <w:rsid w:val="00DA2EF0"/>
    <w:rsid w:val="00DB260C"/>
    <w:rsid w:val="00DB5FBF"/>
    <w:rsid w:val="00DC002B"/>
    <w:rsid w:val="00DE0669"/>
    <w:rsid w:val="00DE0B5A"/>
    <w:rsid w:val="00DE31E8"/>
    <w:rsid w:val="00DF7D1F"/>
    <w:rsid w:val="00E073F2"/>
    <w:rsid w:val="00E234A7"/>
    <w:rsid w:val="00E321B5"/>
    <w:rsid w:val="00E56910"/>
    <w:rsid w:val="00E60F71"/>
    <w:rsid w:val="00E65C5D"/>
    <w:rsid w:val="00E908B7"/>
    <w:rsid w:val="00E937E1"/>
    <w:rsid w:val="00E946B4"/>
    <w:rsid w:val="00EA1328"/>
    <w:rsid w:val="00EA31EF"/>
    <w:rsid w:val="00EA3DBF"/>
    <w:rsid w:val="00EB25DB"/>
    <w:rsid w:val="00EB570B"/>
    <w:rsid w:val="00EC6585"/>
    <w:rsid w:val="00ED0748"/>
    <w:rsid w:val="00ED470D"/>
    <w:rsid w:val="00ED4E38"/>
    <w:rsid w:val="00ED6E52"/>
    <w:rsid w:val="00EE106E"/>
    <w:rsid w:val="00EE4032"/>
    <w:rsid w:val="00EE7815"/>
    <w:rsid w:val="00EE7893"/>
    <w:rsid w:val="00EF5068"/>
    <w:rsid w:val="00F06159"/>
    <w:rsid w:val="00F0755C"/>
    <w:rsid w:val="00F21A34"/>
    <w:rsid w:val="00F27467"/>
    <w:rsid w:val="00F27686"/>
    <w:rsid w:val="00F317B0"/>
    <w:rsid w:val="00F41B6B"/>
    <w:rsid w:val="00F56AE3"/>
    <w:rsid w:val="00F731D0"/>
    <w:rsid w:val="00F77A68"/>
    <w:rsid w:val="00F82D88"/>
    <w:rsid w:val="00F919CE"/>
    <w:rsid w:val="00F91FD1"/>
    <w:rsid w:val="00FA0396"/>
    <w:rsid w:val="00FA077C"/>
    <w:rsid w:val="00FA0A95"/>
    <w:rsid w:val="00FD2F71"/>
    <w:rsid w:val="00FD4F0F"/>
    <w:rsid w:val="00FE6CC4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EE4032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9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3/Data-Operations-in-Django-with-Queri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5</TotalTime>
  <Pages>3</Pages>
  <Words>312</Words>
  <Characters>2309</Characters>
  <Application>Microsoft Office Word</Application>
  <DocSecurity>0</DocSecurity>
  <Lines>88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119</cp:revision>
  <cp:lastPrinted>2015-10-26T22:35:00Z</cp:lastPrinted>
  <dcterms:created xsi:type="dcterms:W3CDTF">2023-07-13T14:16:00Z</dcterms:created>
  <dcterms:modified xsi:type="dcterms:W3CDTF">2024-04-18T08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